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841CE" w14:textId="6E4820F1" w:rsidR="00F44F04" w:rsidRDefault="00AB0E57" w:rsidP="00AB0E57">
      <w:pPr>
        <w:jc w:val="center"/>
      </w:pPr>
      <w:r>
        <w:rPr>
          <w:noProof/>
        </w:rPr>
        <w:drawing>
          <wp:inline distT="0" distB="0" distL="0" distR="0" wp14:anchorId="1781785F" wp14:editId="6455266E">
            <wp:extent cx="2962135" cy="1666201"/>
            <wp:effectExtent l="0" t="0" r="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184" cy="167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4A00A" w14:textId="1D86E52E" w:rsidR="00AB0E57" w:rsidRDefault="00AB0E57" w:rsidP="00AB0E57">
      <w:pPr>
        <w:spacing w:after="0"/>
        <w:ind w:left="720" w:hanging="720"/>
        <w:jc w:val="center"/>
        <w:rPr>
          <w:b/>
          <w:bCs/>
          <w:i/>
          <w:iCs/>
        </w:rPr>
      </w:pPr>
      <w:r w:rsidRPr="00AB0E57">
        <w:rPr>
          <w:b/>
          <w:bCs/>
          <w:i/>
          <w:iCs/>
        </w:rPr>
        <w:t>Truth Hurts, Truth Heals</w:t>
      </w:r>
    </w:p>
    <w:p w14:paraId="5B12D58C" w14:textId="4A8260C5" w:rsidR="00AB0E57" w:rsidRDefault="00AB0E57" w:rsidP="00AB0E57">
      <w:pPr>
        <w:spacing w:after="0"/>
        <w:ind w:left="720" w:hanging="720"/>
        <w:jc w:val="center"/>
      </w:pPr>
      <w:r>
        <w:t>Acts 2:22-</w:t>
      </w:r>
      <w:proofErr w:type="gramStart"/>
      <w:r>
        <w:t>38</w:t>
      </w:r>
      <w:proofErr w:type="gramEnd"/>
    </w:p>
    <w:p w14:paraId="06C73A9D" w14:textId="242052BB" w:rsidR="00AB0E57" w:rsidRDefault="00AB0E57" w:rsidP="00AB0E57">
      <w:pPr>
        <w:spacing w:after="0"/>
        <w:ind w:left="720" w:hanging="720"/>
        <w:jc w:val="center"/>
      </w:pPr>
    </w:p>
    <w:p w14:paraId="0376AF68" w14:textId="6AA369E2" w:rsidR="00483901" w:rsidRDefault="0068272F" w:rsidP="00483901">
      <w:pPr>
        <w:pStyle w:val="ListParagraph"/>
        <w:numPr>
          <w:ilvl w:val="0"/>
          <w:numId w:val="1"/>
        </w:numPr>
        <w:spacing w:after="0"/>
      </w:pPr>
      <w:r w:rsidRPr="00483901">
        <w:rPr>
          <w:b/>
          <w:bCs/>
        </w:rPr>
        <w:t xml:space="preserve">Read Acts 2:22-24. </w:t>
      </w:r>
      <w:r w:rsidR="00572B24">
        <w:t>What are the “truths that hurt” that Peter tells this crowd about themselves and Jesus?</w:t>
      </w:r>
    </w:p>
    <w:p w14:paraId="1A21FEA9" w14:textId="77777777" w:rsidR="00C737EC" w:rsidRDefault="00C737EC" w:rsidP="00C737EC">
      <w:pPr>
        <w:spacing w:after="0"/>
      </w:pPr>
    </w:p>
    <w:p w14:paraId="44B0DB37" w14:textId="6C543FAC" w:rsidR="0040627C" w:rsidRDefault="002335E4" w:rsidP="0040627C">
      <w:pPr>
        <w:pStyle w:val="ListParagraph"/>
        <w:numPr>
          <w:ilvl w:val="0"/>
          <w:numId w:val="1"/>
        </w:numPr>
        <w:spacing w:after="0"/>
      </w:pPr>
      <w:r w:rsidRPr="00483901">
        <w:rPr>
          <w:b/>
          <w:bCs/>
        </w:rPr>
        <w:t>Read Acts 2:37-38</w:t>
      </w:r>
      <w:r w:rsidR="00483901" w:rsidRPr="00483901">
        <w:rPr>
          <w:b/>
          <w:bCs/>
        </w:rPr>
        <w:t xml:space="preserve">. </w:t>
      </w:r>
      <w:r w:rsidR="00483901">
        <w:t xml:space="preserve"> What do you think is the relationship between repentance and salvation? Is it possible to be forgiven without repentance?</w:t>
      </w:r>
    </w:p>
    <w:p w14:paraId="771B8ABD" w14:textId="77777777" w:rsidR="00C737EC" w:rsidRDefault="00C737EC" w:rsidP="00C737EC">
      <w:pPr>
        <w:spacing w:after="0"/>
      </w:pPr>
    </w:p>
    <w:p w14:paraId="7B43FC65" w14:textId="7587826C" w:rsidR="00AB0E57" w:rsidRDefault="0040627C" w:rsidP="00C737EC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Romans 10</w:t>
      </w:r>
      <w:r w:rsidRPr="00C737EC">
        <w:rPr>
          <w:b/>
          <w:bCs/>
        </w:rPr>
        <w:t>:</w:t>
      </w:r>
      <w:r w:rsidR="00C737EC" w:rsidRPr="00C737EC">
        <w:rPr>
          <w:b/>
          <w:bCs/>
        </w:rPr>
        <w:t>8-9</w:t>
      </w:r>
      <w:r w:rsidR="00C737EC">
        <w:rPr>
          <w:b/>
          <w:bCs/>
        </w:rPr>
        <w:t xml:space="preserve">. </w:t>
      </w:r>
      <w:r w:rsidR="00C737EC">
        <w:t xml:space="preserve">How does this passage fit into your thoughts about repentance, </w:t>
      </w:r>
      <w:proofErr w:type="gramStart"/>
      <w:r w:rsidR="00C737EC">
        <w:t>forgiveness</w:t>
      </w:r>
      <w:proofErr w:type="gramEnd"/>
      <w:r w:rsidR="00C737EC">
        <w:t xml:space="preserve"> and salvation? </w:t>
      </w:r>
      <w:r w:rsidR="00483901">
        <w:t xml:space="preserve"> </w:t>
      </w:r>
    </w:p>
    <w:sectPr w:rsidR="00AB0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3D0C4B"/>
    <w:multiLevelType w:val="hybridMultilevel"/>
    <w:tmpl w:val="BB008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zA1MTIwMjM1NrJQ0lEKTi0uzszPAykwrAUA4IgP0SwAAAA="/>
  </w:docVars>
  <w:rsids>
    <w:rsidRoot w:val="00AB0E57"/>
    <w:rsid w:val="002335E4"/>
    <w:rsid w:val="0040627C"/>
    <w:rsid w:val="00483901"/>
    <w:rsid w:val="00572B24"/>
    <w:rsid w:val="0068272F"/>
    <w:rsid w:val="00AB0E57"/>
    <w:rsid w:val="00C737EC"/>
    <w:rsid w:val="00F44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95FC9"/>
  <w15:chartTrackingRefBased/>
  <w15:docId w15:val="{120763CB-EF95-4B5F-8AF6-BE4EEC233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E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5-03T01:21:00Z</dcterms:created>
  <dcterms:modified xsi:type="dcterms:W3CDTF">2021-05-03T01:54:00Z</dcterms:modified>
</cp:coreProperties>
</file>